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FBEEB6" w14:textId="10643715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515E0609">
            <wp:extent cx="790575" cy="72124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488" cy="725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3348DB05" w14:textId="77777777" w:rsidR="00FF6044" w:rsidRDefault="00D807D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National Grants Committee</w:t>
      </w:r>
      <w:r w:rsidR="00FF6044" w:rsidRPr="00FF6044">
        <w:rPr>
          <w:rFonts w:ascii="Times New Roman" w:eastAsia="Times New Roman" w:hAnsi="Times New Roman" w:cs="Times New Roman"/>
          <w:b/>
        </w:rPr>
        <w:t xml:space="preserve"> </w:t>
      </w:r>
    </w:p>
    <w:p w14:paraId="542E85DA" w14:textId="1E6A1F64" w:rsidR="00FF6044" w:rsidRPr="00987C1C" w:rsidRDefault="003724B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eptember</w:t>
      </w:r>
      <w:r w:rsidR="00DB47CD">
        <w:rPr>
          <w:rFonts w:ascii="Times New Roman" w:eastAsia="Times New Roman" w:hAnsi="Times New Roman" w:cs="Times New Roman"/>
          <w:b/>
        </w:rPr>
        <w:t xml:space="preserve"> 24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FF6044">
        <w:rPr>
          <w:rFonts w:ascii="Times New Roman" w:eastAsia="Times New Roman" w:hAnsi="Times New Roman" w:cs="Times New Roman"/>
          <w:b/>
        </w:rPr>
        <w:t>, 2024</w:t>
      </w:r>
    </w:p>
    <w:p w14:paraId="17D1DCDB" w14:textId="77777777" w:rsidR="00FF6044" w:rsidRDefault="00FF604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8:00 AM</w:t>
      </w:r>
      <w:r w:rsidRPr="00987C1C">
        <w:rPr>
          <w:rFonts w:ascii="Times New Roman" w:eastAsia="Times New Roman" w:hAnsi="Times New Roman" w:cs="Times New Roman"/>
          <w:b/>
        </w:rPr>
        <w:t xml:space="preserve">– </w:t>
      </w:r>
      <w:r>
        <w:rPr>
          <w:rFonts w:ascii="Times New Roman" w:eastAsia="Times New Roman" w:hAnsi="Times New Roman" w:cs="Times New Roman"/>
          <w:b/>
        </w:rPr>
        <w:t>10:00 AM</w:t>
      </w:r>
    </w:p>
    <w:p w14:paraId="3348536B" w14:textId="77777777" w:rsidR="00CC3D4A" w:rsidRDefault="00CC3D4A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1E20BC78" w14:textId="77777777" w:rsidR="00CC3D4A" w:rsidRPr="00CC3D4A" w:rsidRDefault="00CC3D4A" w:rsidP="00CC3D4A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CC3D4A">
        <w:rPr>
          <w:rFonts w:ascii="Times New Roman" w:eastAsia="Times New Roman" w:hAnsi="Times New Roman" w:cs="Times New Roman"/>
          <w:b/>
        </w:rPr>
        <w:t>114th Association of Fish &amp; Wildlife Agencies Annual Meeting</w:t>
      </w:r>
    </w:p>
    <w:p w14:paraId="5103A22A" w14:textId="68EB0003" w:rsidR="00CC3D4A" w:rsidRPr="00987C1C" w:rsidRDefault="00CC3D4A" w:rsidP="00CC3D4A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CC3D4A">
        <w:rPr>
          <w:rFonts w:ascii="Times New Roman" w:eastAsia="Times New Roman" w:hAnsi="Times New Roman" w:cs="Times New Roman"/>
          <w:b/>
        </w:rPr>
        <w:t>Madison, Wisconsin</w:t>
      </w:r>
    </w:p>
    <w:p w14:paraId="48F0D34D" w14:textId="694D83CD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____________________________________________________________________________________</w:t>
      </w:r>
    </w:p>
    <w:p w14:paraId="7A30696B" w14:textId="77777777" w:rsidR="00230B58" w:rsidRDefault="00230B5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64BD6543" w14:textId="5914488F" w:rsidR="00D807D4" w:rsidRDefault="00E50F4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Judy Camuso</w:t>
      </w:r>
      <w:r w:rsidR="001F5E18" w:rsidRPr="00987C1C">
        <w:rPr>
          <w:rFonts w:ascii="Times New Roman" w:eastAsia="Times New Roman" w:hAnsi="Times New Roman" w:cs="Times New Roman"/>
          <w:b/>
        </w:rPr>
        <w:t xml:space="preserve"> </w:t>
      </w:r>
      <w:r w:rsidR="00D807D4" w:rsidRPr="00987C1C">
        <w:rPr>
          <w:rFonts w:ascii="Times New Roman" w:eastAsia="Times New Roman" w:hAnsi="Times New Roman" w:cs="Times New Roman"/>
          <w:b/>
        </w:rPr>
        <w:t>– Chair</w:t>
      </w:r>
    </w:p>
    <w:p w14:paraId="325543E2" w14:textId="3FD26841" w:rsidR="00FF6044" w:rsidRDefault="00306720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aul Johansen</w:t>
      </w:r>
      <w:r w:rsidR="00FF6044">
        <w:rPr>
          <w:rFonts w:ascii="Times New Roman" w:eastAsia="Times New Roman" w:hAnsi="Times New Roman" w:cs="Times New Roman"/>
          <w:b/>
        </w:rPr>
        <w:t xml:space="preserve"> – Vice Chair</w:t>
      </w:r>
    </w:p>
    <w:p w14:paraId="2A2EA031" w14:textId="77777777" w:rsidR="00FF6044" w:rsidRDefault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7126ECB5" w14:textId="3D4B9B8C" w:rsidR="00E07E1E" w:rsidRPr="00E07E1E" w:rsidRDefault="00F97114" w:rsidP="00E07E1E">
      <w:pPr>
        <w:spacing w:after="0"/>
        <w:ind w:left="775"/>
        <w:jc w:val="center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Committee Members: </w:t>
      </w:r>
      <w:r w:rsidR="00E07E1E" w:rsidRPr="00E07E1E">
        <w:rPr>
          <w:rFonts w:ascii="Times New Roman" w:eastAsia="Times New Roman" w:hAnsi="Times New Roman" w:cs="Times New Roman"/>
          <w:bCs/>
        </w:rPr>
        <w:t>Ted Will, GA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E07E1E">
        <w:rPr>
          <w:rFonts w:ascii="Times New Roman" w:eastAsia="Times New Roman" w:hAnsi="Times New Roman" w:cs="Times New Roman"/>
          <w:bCs/>
        </w:rPr>
        <w:t>(</w:t>
      </w:r>
      <w:r w:rsidR="00E07E1E" w:rsidRPr="00E07E1E">
        <w:rPr>
          <w:rFonts w:ascii="Times New Roman" w:eastAsia="Times New Roman" w:hAnsi="Times New Roman" w:cs="Times New Roman"/>
          <w:bCs/>
        </w:rPr>
        <w:t>Vice Chair of Fish and Wildlife Trust Funds Committee</w:t>
      </w:r>
      <w:r w:rsidR="00E07E1E">
        <w:rPr>
          <w:rFonts w:ascii="Times New Roman" w:eastAsia="Times New Roman" w:hAnsi="Times New Roman" w:cs="Times New Roman"/>
          <w:bCs/>
        </w:rPr>
        <w:t>)</w:t>
      </w:r>
      <w:r w:rsidR="009B2BB1">
        <w:rPr>
          <w:rFonts w:ascii="Times New Roman" w:eastAsia="Times New Roman" w:hAnsi="Times New Roman" w:cs="Times New Roman"/>
          <w:bCs/>
        </w:rPr>
        <w:t xml:space="preserve">, </w:t>
      </w:r>
      <w:r w:rsidR="009B2BB1" w:rsidRPr="00E07E1E">
        <w:rPr>
          <w:rFonts w:ascii="Times New Roman" w:eastAsia="Times New Roman" w:hAnsi="Times New Roman" w:cs="Times New Roman"/>
          <w:bCs/>
        </w:rPr>
        <w:t>Alan Jenne, NV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 xml:space="preserve">(WAFWA </w:t>
      </w:r>
      <w:r w:rsidR="00E07E1E" w:rsidRPr="00E07E1E">
        <w:rPr>
          <w:rFonts w:ascii="Times New Roman" w:eastAsia="Times New Roman" w:hAnsi="Times New Roman" w:cs="Times New Roman"/>
          <w:bCs/>
        </w:rPr>
        <w:t>)</w:t>
      </w:r>
      <w:r w:rsidR="009B2BB1">
        <w:rPr>
          <w:rFonts w:ascii="Times New Roman" w:eastAsia="Times New Roman" w:hAnsi="Times New Roman" w:cs="Times New Roman"/>
          <w:bCs/>
        </w:rPr>
        <w:t xml:space="preserve">, </w:t>
      </w:r>
      <w:r w:rsidR="00306720">
        <w:rPr>
          <w:rFonts w:ascii="Times New Roman" w:eastAsia="Times New Roman" w:hAnsi="Times New Roman" w:cs="Times New Roman"/>
          <w:bCs/>
        </w:rPr>
        <w:t>Ryan Brown, VA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NEAFWA),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 w:rsidRPr="00E07E1E">
        <w:rPr>
          <w:rFonts w:ascii="Times New Roman" w:eastAsia="Times New Roman" w:hAnsi="Times New Roman" w:cs="Times New Roman"/>
          <w:bCs/>
        </w:rPr>
        <w:t>Kevin Robling, SD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MAFWA)</w:t>
      </w:r>
      <w:r w:rsidR="00EF28DB">
        <w:rPr>
          <w:rFonts w:ascii="Times New Roman" w:eastAsia="Times New Roman" w:hAnsi="Times New Roman" w:cs="Times New Roman"/>
          <w:bCs/>
        </w:rPr>
        <w:t>,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EF28DB" w:rsidRPr="00E07E1E">
        <w:rPr>
          <w:rFonts w:ascii="Times New Roman" w:eastAsia="Times New Roman" w:hAnsi="Times New Roman" w:cs="Times New Roman"/>
          <w:bCs/>
        </w:rPr>
        <w:t>Robert Boyles, SC</w:t>
      </w:r>
      <w:r w:rsidR="00EF28DB">
        <w:rPr>
          <w:rFonts w:ascii="Times New Roman" w:eastAsia="Times New Roman" w:hAnsi="Times New Roman" w:cs="Times New Roman"/>
          <w:bCs/>
        </w:rPr>
        <w:t xml:space="preserve"> (SEAFWA)</w:t>
      </w:r>
    </w:p>
    <w:p w14:paraId="4034C5CF" w14:textId="77777777" w:rsidR="00321CE2" w:rsidRPr="00987C1C" w:rsidRDefault="009C4210">
      <w:pPr>
        <w:spacing w:after="41"/>
        <w:ind w:left="-30" w:right="-750"/>
        <w:rPr>
          <w:rFonts w:ascii="Times New Roman" w:hAnsi="Times New Roman" w:cs="Times New Roman"/>
        </w:rPr>
      </w:pPr>
      <w:r w:rsidRPr="00987C1C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B20795" id="Group 581" o:spid="_x0000_s1026" style="width:543pt;height:.5pt;mso-position-horizontal-relative:char;mso-position-vertical-relative:line" coordsize="6896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">
                <v:shape id="Shape 1287" o:spid="_x0000_s1027" style="position:absolute;width:68961;height:91;visibility:visible;mso-wrap-style:square;v-text-anchor:top" coordsize="68961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" path="m,l6896100,r,9144l,9144,,e" fillcolor="black" stroked="f" strokeweight="0">
                  <v:stroke miterlimit="1" joinstyle="miter"/>
                  <v:path arrowok="t" textboxrect="0,0,6896100,9144"/>
                </v:shape>
                <w10:anchorlock/>
              </v:group>
            </w:pict>
          </mc:Fallback>
        </mc:AlternateContent>
      </w:r>
    </w:p>
    <w:p w14:paraId="471B5CFE" w14:textId="77777777" w:rsidR="004B6C42" w:rsidRPr="00987C1C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389EF218" w14:textId="2C3AF3E2" w:rsidR="004B6C42" w:rsidRPr="00987C1C" w:rsidRDefault="00C36195" w:rsidP="00341539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:00 PM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  <w:r w:rsidR="00EA11DD">
        <w:rPr>
          <w:rFonts w:ascii="Times New Roman" w:hAnsi="Times New Roman" w:cs="Times New Roman"/>
          <w:sz w:val="24"/>
          <w:szCs w:val="24"/>
        </w:rPr>
        <w:t>–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  <w:r w:rsidR="00EA11DD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70EACB63" w14:textId="7A898BDF" w:rsidR="00D807D4" w:rsidRPr="00FF604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2AD18D5D" w14:textId="5687686D" w:rsidR="004B6C42" w:rsidRDefault="00D32218" w:rsidP="00D32218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D807D4"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C0F26" w:rsidRPr="00116E4E">
        <w:rPr>
          <w:rFonts w:ascii="Times New Roman" w:hAnsi="Times New Roman" w:cs="Times New Roman"/>
          <w:sz w:val="24"/>
          <w:szCs w:val="24"/>
        </w:rPr>
        <w:t xml:space="preserve">The </w:t>
      </w:r>
      <w:r w:rsidR="00116E4E" w:rsidRPr="00116E4E">
        <w:rPr>
          <w:rFonts w:ascii="Times New Roman" w:hAnsi="Times New Roman" w:cs="Times New Roman"/>
          <w:sz w:val="24"/>
          <w:szCs w:val="24"/>
        </w:rPr>
        <w:t>Committee</w:t>
      </w:r>
      <w:r w:rsidR="008C0F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445049">
        <w:rPr>
          <w:rFonts w:ascii="Times New Roman" w:hAnsi="Times New Roman" w:cs="Times New Roman"/>
          <w:sz w:val="24"/>
          <w:szCs w:val="24"/>
        </w:rPr>
        <w:t>March 2024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24AC0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3F5251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5219AB11" w14:textId="77777777" w:rsidR="00E71741" w:rsidRDefault="00E71741" w:rsidP="00CF7EA0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4428FB0E" w14:textId="3C598A41" w:rsidR="004B6C42" w:rsidRDefault="00CF7EA0" w:rsidP="00CF7EA0">
      <w:pPr>
        <w:spacing w:after="0"/>
        <w:ind w:left="1436" w:firstLine="2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87C1C">
        <w:rPr>
          <w:rFonts w:ascii="Times New Roman" w:hAnsi="Times New Roman" w:cs="Times New Roman"/>
          <w:sz w:val="24"/>
          <w:szCs w:val="24"/>
        </w:rPr>
        <w:t xml:space="preserve"> National Survey Update </w:t>
      </w:r>
      <w:r w:rsidR="00341539">
        <w:rPr>
          <w:rFonts w:ascii="Times New Roman" w:hAnsi="Times New Roman" w:cs="Times New Roman"/>
          <w:sz w:val="24"/>
          <w:szCs w:val="24"/>
        </w:rPr>
        <w:tab/>
      </w:r>
      <w:r w:rsidR="0034153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Jeff Davis, CO</w:t>
      </w:r>
    </w:p>
    <w:p w14:paraId="60C74D2F" w14:textId="77777777" w:rsidR="00CF7EA0" w:rsidRDefault="00CF7EA0" w:rsidP="00CF7EA0">
      <w:pPr>
        <w:spacing w:after="0"/>
        <w:ind w:left="1436" w:firstLine="2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2D53745" w14:textId="06E8153A" w:rsidR="00BC5057" w:rsidRDefault="00BC5057" w:rsidP="00CF7EA0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CGP Housekeep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DEB985D" w14:textId="2A6362E7" w:rsidR="009D21B2" w:rsidRDefault="009D21B2" w:rsidP="009D21B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year Funding</w:t>
      </w:r>
    </w:p>
    <w:p w14:paraId="2140B24A" w14:textId="35AA1763" w:rsidR="009D21B2" w:rsidRPr="009D21B2" w:rsidRDefault="009D21B2" w:rsidP="009D21B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Health </w:t>
      </w:r>
      <w:r w:rsidR="00341539">
        <w:rPr>
          <w:rFonts w:ascii="Times New Roman" w:hAnsi="Times New Roman" w:cs="Times New Roman"/>
          <w:sz w:val="24"/>
          <w:szCs w:val="24"/>
        </w:rPr>
        <w:t>Propos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1539">
        <w:rPr>
          <w:rFonts w:ascii="Times New Roman" w:hAnsi="Times New Roman" w:cs="Times New Roman"/>
          <w:sz w:val="24"/>
          <w:szCs w:val="24"/>
        </w:rPr>
        <w:t>Eligibility</w:t>
      </w:r>
    </w:p>
    <w:p w14:paraId="4C7ADB36" w14:textId="77777777" w:rsidR="00341539" w:rsidRDefault="00341539" w:rsidP="00FF6044">
      <w:pPr>
        <w:spacing w:after="0"/>
        <w:ind w:left="1438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348FF58B" w14:textId="32E313C9" w:rsidR="004B6C42" w:rsidRPr="00987C1C" w:rsidRDefault="001B6CF5" w:rsidP="00FF6044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Presentation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/Approval</w:t>
      </w:r>
      <w:r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987C1C">
        <w:rPr>
          <w:rFonts w:ascii="Times New Roman" w:hAnsi="Times New Roman" w:cs="Times New Roman"/>
          <w:sz w:val="24"/>
          <w:szCs w:val="24"/>
        </w:rPr>
        <w:t>of</w:t>
      </w:r>
      <w:r w:rsidR="00115746">
        <w:rPr>
          <w:rFonts w:ascii="Times New Roman" w:hAnsi="Times New Roman" w:cs="Times New Roman"/>
          <w:sz w:val="24"/>
          <w:szCs w:val="24"/>
        </w:rPr>
        <w:t xml:space="preserve"> </w:t>
      </w:r>
      <w:r w:rsidR="004864E2">
        <w:rPr>
          <w:rFonts w:ascii="Times New Roman" w:hAnsi="Times New Roman" w:cs="Times New Roman"/>
          <w:sz w:val="24"/>
          <w:szCs w:val="24"/>
        </w:rPr>
        <w:t xml:space="preserve">2025 Draft </w:t>
      </w:r>
      <w:r w:rsidR="002E7F07">
        <w:rPr>
          <w:rFonts w:ascii="Times New Roman" w:hAnsi="Times New Roman" w:cs="Times New Roman"/>
          <w:sz w:val="24"/>
          <w:szCs w:val="24"/>
        </w:rPr>
        <w:t>Priority List for Multistate Conservation Grant Program</w:t>
      </w:r>
      <w:r w:rsidR="00115746">
        <w:rPr>
          <w:rFonts w:ascii="Times New Roman" w:hAnsi="Times New Roman" w:cs="Times New Roman"/>
          <w:sz w:val="24"/>
          <w:szCs w:val="24"/>
        </w:rPr>
        <w:t xml:space="preserve">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15746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="00992F5A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798F759D" w14:textId="77777777" w:rsidR="00D938F9" w:rsidRDefault="00D938F9" w:rsidP="000B51CC">
      <w:pPr>
        <w:spacing w:after="0"/>
        <w:ind w:left="2156" w:firstLine="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C9E906" w14:textId="0F3B0652" w:rsidR="002654C4" w:rsidRPr="00160922" w:rsidRDefault="000B51CC" w:rsidP="000B51CC">
      <w:pPr>
        <w:spacing w:after="0"/>
        <w:ind w:left="2156" w:firstLine="4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6092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ction Item: </w:t>
      </w:r>
      <w:r w:rsidR="00EA38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</w:t>
      </w:r>
      <w:r w:rsidR="00EA383B" w:rsidRPr="00EA383B">
        <w:rPr>
          <w:rFonts w:ascii="Times New Roman" w:hAnsi="Times New Roman" w:cs="Times New Roman"/>
          <w:i/>
          <w:iCs/>
          <w:sz w:val="24"/>
          <w:szCs w:val="24"/>
        </w:rPr>
        <w:t>pprove</w:t>
      </w:r>
      <w:r w:rsidR="00EA383B" w:rsidRPr="00EA383B">
        <w:rPr>
          <w:rFonts w:ascii="Times New Roman" w:hAnsi="Times New Roman" w:cs="Times New Roman"/>
          <w:i/>
          <w:iCs/>
          <w:sz w:val="24"/>
          <w:szCs w:val="24"/>
        </w:rPr>
        <w:t xml:space="preserve"> the Priority List of Projects recommendations for the State Directors for the 202</w:t>
      </w:r>
      <w:r w:rsidR="00EA383B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EA383B" w:rsidRPr="00EA383B">
        <w:rPr>
          <w:rFonts w:ascii="Times New Roman" w:hAnsi="Times New Roman" w:cs="Times New Roman"/>
          <w:i/>
          <w:iCs/>
          <w:sz w:val="24"/>
          <w:szCs w:val="24"/>
        </w:rPr>
        <w:t xml:space="preserve"> Multistate Conservation Grant Program</w:t>
      </w:r>
    </w:p>
    <w:p w14:paraId="7D3B9EAF" w14:textId="77777777" w:rsidR="00D938F9" w:rsidRPr="000B51CC" w:rsidRDefault="00D938F9" w:rsidP="000B51CC">
      <w:pPr>
        <w:spacing w:after="0"/>
        <w:ind w:left="2156" w:firstLine="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8B4AD4" w14:textId="70A09FCD" w:rsidR="002654C4" w:rsidRDefault="001E2821" w:rsidP="002A409C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’s Task Force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724AC0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875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Craig Bond/Justin Grider</w:t>
      </w:r>
    </w:p>
    <w:p w14:paraId="473299B4" w14:textId="77777777" w:rsidR="00724AC0" w:rsidRPr="00FF6044" w:rsidRDefault="00724AC0" w:rsidP="002A409C">
      <w:pPr>
        <w:spacing w:after="0"/>
        <w:ind w:left="1440"/>
        <w:jc w:val="both"/>
        <w:rPr>
          <w:rFonts w:ascii="Times New Roman" w:hAnsi="Times New Roman" w:cs="Times New Roman"/>
          <w:sz w:val="16"/>
          <w:szCs w:val="16"/>
        </w:rPr>
      </w:pPr>
    </w:p>
    <w:p w14:paraId="32AF568D" w14:textId="2D791E9D" w:rsidR="00600CED" w:rsidRPr="00987C1C" w:rsidRDefault="00F477D7" w:rsidP="00BA5142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ice of Conservation </w:t>
      </w:r>
      <w:r w:rsidR="004459A7">
        <w:rPr>
          <w:rFonts w:ascii="Times New Roman" w:hAnsi="Times New Roman" w:cs="Times New Roman"/>
          <w:sz w:val="24"/>
          <w:szCs w:val="24"/>
        </w:rPr>
        <w:t>Investments</w:t>
      </w:r>
      <w:r w:rsidR="00600CED" w:rsidRPr="00987C1C">
        <w:rPr>
          <w:rFonts w:ascii="Times New Roman" w:hAnsi="Times New Roman" w:cs="Times New Roman"/>
          <w:sz w:val="24"/>
          <w:szCs w:val="24"/>
        </w:rPr>
        <w:t xml:space="preserve">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EF77FB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EF77F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Paul Rauch, </w:t>
      </w:r>
      <w:r w:rsidR="004124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OCI</w:t>
      </w:r>
    </w:p>
    <w:p w14:paraId="00093F91" w14:textId="3A454911" w:rsidR="0069216E" w:rsidRPr="00987C1C" w:rsidRDefault="0069216E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37E2F3" w14:textId="038F79D0" w:rsidR="00992F5A" w:rsidRPr="00987C1C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8E5977" w:rsidRPr="00987C1C">
        <w:rPr>
          <w:rFonts w:ascii="Times New Roman" w:hAnsi="Times New Roman" w:cs="Times New Roman"/>
          <w:sz w:val="24"/>
          <w:szCs w:val="24"/>
        </w:rPr>
        <w:t xml:space="preserve">MSCGP </w:t>
      </w:r>
      <w:r w:rsidR="00667D0A">
        <w:rPr>
          <w:rFonts w:ascii="Times New Roman" w:hAnsi="Times New Roman" w:cs="Times New Roman"/>
          <w:sz w:val="24"/>
          <w:szCs w:val="24"/>
        </w:rPr>
        <w:t>ongoing</w:t>
      </w:r>
      <w:r w:rsidR="008500E3">
        <w:rPr>
          <w:rFonts w:ascii="Times New Roman" w:hAnsi="Times New Roman" w:cs="Times New Roman"/>
          <w:sz w:val="24"/>
          <w:szCs w:val="24"/>
        </w:rPr>
        <w:t>/completed</w:t>
      </w:r>
      <w:r w:rsidR="00667D0A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8E5977" w:rsidRPr="00987C1C">
        <w:rPr>
          <w:rFonts w:ascii="Times New Roman" w:hAnsi="Times New Roman" w:cs="Times New Roman"/>
          <w:sz w:val="24"/>
          <w:szCs w:val="24"/>
        </w:rPr>
        <w:t>Grants</w:t>
      </w:r>
      <w:r w:rsidRPr="00987C1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D33EB43" w14:textId="76D708B7" w:rsidR="008C79D3" w:rsidRDefault="00416E8F" w:rsidP="0014029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40293">
        <w:rPr>
          <w:rFonts w:ascii="Times New Roman" w:hAnsi="Times New Roman" w:cs="Times New Roman"/>
          <w:sz w:val="24"/>
          <w:szCs w:val="24"/>
        </w:rPr>
        <w:t xml:space="preserve">Knowledge Hub </w:t>
      </w:r>
      <w:r w:rsidR="004239D4" w:rsidRPr="0014029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– </w:t>
      </w:r>
      <w:r w:rsidRPr="00140293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et Van Dellen, Timons Group</w:t>
      </w:r>
    </w:p>
    <w:p w14:paraId="59C3CBE2" w14:textId="4F1029E9" w:rsidR="00A334B7" w:rsidRDefault="00A334B7" w:rsidP="0014029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334B7">
        <w:rPr>
          <w:rFonts w:ascii="Times New Roman" w:hAnsi="Times New Roman" w:cs="Times New Roman"/>
          <w:i/>
          <w:iCs/>
          <w:sz w:val="24"/>
          <w:szCs w:val="24"/>
        </w:rPr>
        <w:t>Recruiting Females and Ethnically Diverse Youth Participants into Shooting Sports</w:t>
      </w:r>
      <w:r w:rsidRPr="00A334B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– Keith Warnke, </w:t>
      </w:r>
      <w:r w:rsidR="00160922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72E1DAB2" w14:textId="77777777" w:rsidR="00837DAD" w:rsidRDefault="00837DAD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42195D96" w14:textId="6A9BB7AA" w:rsidR="00FF6044" w:rsidRDefault="00F56C17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4B6C42" w:rsidRPr="00987C1C">
        <w:rPr>
          <w:rFonts w:ascii="Times New Roman" w:hAnsi="Times New Roman" w:cs="Times New Roman"/>
          <w:sz w:val="24"/>
          <w:szCs w:val="24"/>
        </w:rPr>
        <w:t>ew Business</w:t>
      </w:r>
      <w:r w:rsidR="002A409C"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B76327" w14:textId="77777777" w:rsidR="00837DAD" w:rsidRDefault="00837DAD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3E4ECEC4" w14:textId="623E0EAA" w:rsidR="00321CE2" w:rsidRPr="00987C1C" w:rsidRDefault="00C36195" w:rsidP="00E668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:00 PM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Adjourn</w:t>
      </w:r>
    </w:p>
    <w:sectPr w:rsidR="00321CE2" w:rsidRPr="00987C1C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4C0A6B"/>
    <w:multiLevelType w:val="hybridMultilevel"/>
    <w:tmpl w:val="412C8356"/>
    <w:lvl w:ilvl="0" w:tplc="A93866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F7E93"/>
    <w:multiLevelType w:val="hybridMultilevel"/>
    <w:tmpl w:val="613A8A82"/>
    <w:lvl w:ilvl="0" w:tplc="04090001">
      <w:start w:val="1"/>
      <w:numFmt w:val="bullet"/>
      <w:lvlText w:val=""/>
      <w:lvlJc w:val="left"/>
      <w:pPr>
        <w:ind w:left="2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8" w:hanging="360"/>
      </w:pPr>
      <w:rPr>
        <w:rFonts w:ascii="Wingdings" w:hAnsi="Wingdings" w:hint="default"/>
      </w:rPr>
    </w:lvl>
  </w:abstractNum>
  <w:abstractNum w:abstractNumId="2" w15:restartNumberingAfterBreak="0">
    <w:nsid w:val="135C66FF"/>
    <w:multiLevelType w:val="hybridMultilevel"/>
    <w:tmpl w:val="EA10010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4725067"/>
    <w:multiLevelType w:val="hybridMultilevel"/>
    <w:tmpl w:val="8D7A0C2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32594225"/>
    <w:multiLevelType w:val="hybridMultilevel"/>
    <w:tmpl w:val="70D87CEE"/>
    <w:lvl w:ilvl="0" w:tplc="4EB25A24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5CCE0EA4"/>
    <w:multiLevelType w:val="hybridMultilevel"/>
    <w:tmpl w:val="AB1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146375">
    <w:abstractNumId w:val="5"/>
  </w:num>
  <w:num w:numId="2" w16cid:durableId="51776227">
    <w:abstractNumId w:val="6"/>
  </w:num>
  <w:num w:numId="3" w16cid:durableId="558323703">
    <w:abstractNumId w:val="0"/>
  </w:num>
  <w:num w:numId="4" w16cid:durableId="1713769">
    <w:abstractNumId w:val="4"/>
  </w:num>
  <w:num w:numId="5" w16cid:durableId="203568865">
    <w:abstractNumId w:val="3"/>
  </w:num>
  <w:num w:numId="6" w16cid:durableId="720638679">
    <w:abstractNumId w:val="1"/>
  </w:num>
  <w:num w:numId="7" w16cid:durableId="1422796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95B06"/>
    <w:rsid w:val="000B51CC"/>
    <w:rsid w:val="000E3382"/>
    <w:rsid w:val="000F2688"/>
    <w:rsid w:val="00115343"/>
    <w:rsid w:val="00115746"/>
    <w:rsid w:val="00116E4E"/>
    <w:rsid w:val="00140293"/>
    <w:rsid w:val="0016003D"/>
    <w:rsid w:val="00160922"/>
    <w:rsid w:val="00173013"/>
    <w:rsid w:val="001A346F"/>
    <w:rsid w:val="001B2F74"/>
    <w:rsid w:val="001B6CF5"/>
    <w:rsid w:val="001C0969"/>
    <w:rsid w:val="001C7151"/>
    <w:rsid w:val="001E113C"/>
    <w:rsid w:val="001E2821"/>
    <w:rsid w:val="001E63AE"/>
    <w:rsid w:val="001F5E18"/>
    <w:rsid w:val="00220A48"/>
    <w:rsid w:val="00230B58"/>
    <w:rsid w:val="00232459"/>
    <w:rsid w:val="002461A2"/>
    <w:rsid w:val="002654C4"/>
    <w:rsid w:val="00272D7E"/>
    <w:rsid w:val="00272F23"/>
    <w:rsid w:val="002A1945"/>
    <w:rsid w:val="002A409C"/>
    <w:rsid w:val="002E5CF4"/>
    <w:rsid w:val="002E7F07"/>
    <w:rsid w:val="00304546"/>
    <w:rsid w:val="00306720"/>
    <w:rsid w:val="003127BA"/>
    <w:rsid w:val="00321CE2"/>
    <w:rsid w:val="00333D07"/>
    <w:rsid w:val="00341539"/>
    <w:rsid w:val="003550FE"/>
    <w:rsid w:val="003724B4"/>
    <w:rsid w:val="003A010B"/>
    <w:rsid w:val="003A415A"/>
    <w:rsid w:val="003B5CA8"/>
    <w:rsid w:val="003C5039"/>
    <w:rsid w:val="003E27D0"/>
    <w:rsid w:val="003E7F43"/>
    <w:rsid w:val="003F5251"/>
    <w:rsid w:val="003F6602"/>
    <w:rsid w:val="003F76CD"/>
    <w:rsid w:val="00404964"/>
    <w:rsid w:val="0041246A"/>
    <w:rsid w:val="00416E8F"/>
    <w:rsid w:val="004239D4"/>
    <w:rsid w:val="00445049"/>
    <w:rsid w:val="00445955"/>
    <w:rsid w:val="004459A7"/>
    <w:rsid w:val="00467A13"/>
    <w:rsid w:val="004739D7"/>
    <w:rsid w:val="004864E2"/>
    <w:rsid w:val="00497C31"/>
    <w:rsid w:val="004A421D"/>
    <w:rsid w:val="004B6C42"/>
    <w:rsid w:val="004F35C4"/>
    <w:rsid w:val="004F3DEE"/>
    <w:rsid w:val="00524A9A"/>
    <w:rsid w:val="00553446"/>
    <w:rsid w:val="00596A17"/>
    <w:rsid w:val="005A3054"/>
    <w:rsid w:val="005A720C"/>
    <w:rsid w:val="00600CED"/>
    <w:rsid w:val="006117D1"/>
    <w:rsid w:val="00632289"/>
    <w:rsid w:val="00665399"/>
    <w:rsid w:val="00666AE6"/>
    <w:rsid w:val="00667D0A"/>
    <w:rsid w:val="0069131E"/>
    <w:rsid w:val="0069216E"/>
    <w:rsid w:val="006D2CCF"/>
    <w:rsid w:val="00724AC0"/>
    <w:rsid w:val="00741E92"/>
    <w:rsid w:val="00757388"/>
    <w:rsid w:val="0076516C"/>
    <w:rsid w:val="00786A00"/>
    <w:rsid w:val="007875CA"/>
    <w:rsid w:val="007A1657"/>
    <w:rsid w:val="007B15E6"/>
    <w:rsid w:val="007B4AFA"/>
    <w:rsid w:val="007D0C73"/>
    <w:rsid w:val="007D27B2"/>
    <w:rsid w:val="007F30DA"/>
    <w:rsid w:val="008017AA"/>
    <w:rsid w:val="00802287"/>
    <w:rsid w:val="008072F8"/>
    <w:rsid w:val="0083784A"/>
    <w:rsid w:val="00837DAD"/>
    <w:rsid w:val="008500E3"/>
    <w:rsid w:val="008C0F26"/>
    <w:rsid w:val="008C79D3"/>
    <w:rsid w:val="008E4810"/>
    <w:rsid w:val="008E5977"/>
    <w:rsid w:val="00917B7B"/>
    <w:rsid w:val="00934D55"/>
    <w:rsid w:val="0095536A"/>
    <w:rsid w:val="0097638D"/>
    <w:rsid w:val="00976DAF"/>
    <w:rsid w:val="00980486"/>
    <w:rsid w:val="00987C1C"/>
    <w:rsid w:val="00992F5A"/>
    <w:rsid w:val="009A6C9C"/>
    <w:rsid w:val="009B2BB1"/>
    <w:rsid w:val="009B3F16"/>
    <w:rsid w:val="009C4210"/>
    <w:rsid w:val="009D21B2"/>
    <w:rsid w:val="009E29B4"/>
    <w:rsid w:val="009E32E6"/>
    <w:rsid w:val="009E3D25"/>
    <w:rsid w:val="00A334B7"/>
    <w:rsid w:val="00A40470"/>
    <w:rsid w:val="00AB26A6"/>
    <w:rsid w:val="00AB695E"/>
    <w:rsid w:val="00AE6B90"/>
    <w:rsid w:val="00AF0D13"/>
    <w:rsid w:val="00B007C6"/>
    <w:rsid w:val="00B471D6"/>
    <w:rsid w:val="00B66E39"/>
    <w:rsid w:val="00B75CD2"/>
    <w:rsid w:val="00B83DFB"/>
    <w:rsid w:val="00BA50B5"/>
    <w:rsid w:val="00BA5142"/>
    <w:rsid w:val="00BC5057"/>
    <w:rsid w:val="00BD4F6F"/>
    <w:rsid w:val="00BE6098"/>
    <w:rsid w:val="00C16C28"/>
    <w:rsid w:val="00C32C38"/>
    <w:rsid w:val="00C36195"/>
    <w:rsid w:val="00C66032"/>
    <w:rsid w:val="00C82F9C"/>
    <w:rsid w:val="00CB08D5"/>
    <w:rsid w:val="00CC3D4A"/>
    <w:rsid w:val="00CD3E17"/>
    <w:rsid w:val="00CE7899"/>
    <w:rsid w:val="00CF7EA0"/>
    <w:rsid w:val="00D1548F"/>
    <w:rsid w:val="00D32218"/>
    <w:rsid w:val="00D52C27"/>
    <w:rsid w:val="00D64342"/>
    <w:rsid w:val="00D6639A"/>
    <w:rsid w:val="00D66A78"/>
    <w:rsid w:val="00D807D4"/>
    <w:rsid w:val="00D90ED9"/>
    <w:rsid w:val="00D92089"/>
    <w:rsid w:val="00D938F9"/>
    <w:rsid w:val="00DB47CD"/>
    <w:rsid w:val="00DD6BAC"/>
    <w:rsid w:val="00DE5556"/>
    <w:rsid w:val="00E04E38"/>
    <w:rsid w:val="00E07E1E"/>
    <w:rsid w:val="00E259B2"/>
    <w:rsid w:val="00E3264E"/>
    <w:rsid w:val="00E50F4E"/>
    <w:rsid w:val="00E65CD4"/>
    <w:rsid w:val="00E66836"/>
    <w:rsid w:val="00E71741"/>
    <w:rsid w:val="00E72946"/>
    <w:rsid w:val="00E82720"/>
    <w:rsid w:val="00EA11DD"/>
    <w:rsid w:val="00EA383B"/>
    <w:rsid w:val="00EC7782"/>
    <w:rsid w:val="00ED5902"/>
    <w:rsid w:val="00EF28DB"/>
    <w:rsid w:val="00EF77FB"/>
    <w:rsid w:val="00F36AF7"/>
    <w:rsid w:val="00F4102A"/>
    <w:rsid w:val="00F477D7"/>
    <w:rsid w:val="00F56C17"/>
    <w:rsid w:val="00F91825"/>
    <w:rsid w:val="00F92303"/>
    <w:rsid w:val="00F97114"/>
    <w:rsid w:val="00FA5E03"/>
    <w:rsid w:val="00FB1F67"/>
    <w:rsid w:val="00FC0F0D"/>
    <w:rsid w:val="00FE2CBD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2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9cefe7-3f71-46c7-aa28-85817b5eec92">
      <Terms xmlns="http://schemas.microsoft.com/office/infopath/2007/PartnerControls"/>
    </lcf76f155ced4ddcb4097134ff3c332f>
    <TaxCatchAll xmlns="55a47d13-a296-4c2a-a999-0fb3b04d1e5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F1B8712C774C9058D1F8DC733C99" ma:contentTypeVersion="14" ma:contentTypeDescription="Create a new document." ma:contentTypeScope="" ma:versionID="9d402cabd557aa7dce8ad237efa038a6">
  <xsd:schema xmlns:xsd="http://www.w3.org/2001/XMLSchema" xmlns:xs="http://www.w3.org/2001/XMLSchema" xmlns:p="http://schemas.microsoft.com/office/2006/metadata/properties" xmlns:ns2="c09cefe7-3f71-46c7-aa28-85817b5eec92" xmlns:ns3="55a47d13-a296-4c2a-a999-0fb3b04d1e50" targetNamespace="http://schemas.microsoft.com/office/2006/metadata/properties" ma:root="true" ma:fieldsID="13284dce532a1fdcccb147c2763b3572" ns2:_="" ns3:_="">
    <xsd:import namespace="c09cefe7-3f71-46c7-aa28-85817b5eec92"/>
    <xsd:import namespace="55a47d13-a296-4c2a-a999-0fb3b04d1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fe7-3f71-46c7-aa28-85817b5ee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9320ab9-5471-476c-97a4-91deff136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47d13-a296-4c2a-a999-0fb3b04d1e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b2a43e4-9a64-415f-b2df-66e61c64b412}" ma:internalName="TaxCatchAll" ma:showField="CatchAllData" ma:web="55a47d13-a296-4c2a-a999-0fb3b04d1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  <ds:schemaRef ds:uri="c09cefe7-3f71-46c7-aa28-85817b5eec92"/>
    <ds:schemaRef ds:uri="55a47d13-a296-4c2a-a999-0fb3b04d1e50"/>
  </ds:schemaRefs>
</ds:datastoreItem>
</file>

<file path=customXml/itemProps3.xml><?xml version="1.0" encoding="utf-8"?>
<ds:datastoreItem xmlns:ds="http://schemas.openxmlformats.org/officeDocument/2006/customXml" ds:itemID="{F1AFB8F7-35D2-4727-B88D-766144906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cefe7-3f71-46c7-aa28-85817b5eec92"/>
    <ds:schemaRef ds:uri="55a47d13-a296-4c2a-a999-0fb3b04d1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0</TotalTime>
  <Pages>1</Pages>
  <Words>188</Words>
  <Characters>1220</Characters>
  <Application>Microsoft Office Word</Application>
  <DocSecurity>0</DocSecurity>
  <Lines>4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31</cp:revision>
  <cp:lastPrinted>2024-03-14T11:45:00Z</cp:lastPrinted>
  <dcterms:created xsi:type="dcterms:W3CDTF">2024-08-09T14:43:00Z</dcterms:created>
  <dcterms:modified xsi:type="dcterms:W3CDTF">2024-09-1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  <property fmtid="{D5CDD505-2E9C-101B-9397-08002B2CF9AE}" pid="3" name="GrammarlyDocumentId">
    <vt:lpwstr>1c6d6a44ce6f3ee2eaa441adca758bc9b4af89abd5401c17aa33ee4c70607e4e</vt:lpwstr>
  </property>
  <property fmtid="{D5CDD505-2E9C-101B-9397-08002B2CF9AE}" pid="4" name="MediaServiceImageTags">
    <vt:lpwstr/>
  </property>
</Properties>
</file>